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23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440"/>
      </w:tblGrid>
      <w:tr w:rsidR="002616FF" w:rsidRPr="005B61ED" w14:paraId="7EFE85EB" w14:textId="77777777" w:rsidTr="00465CBB">
        <w:tc>
          <w:tcPr>
            <w:tcW w:w="1044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pct10" w:color="auto" w:fill="auto"/>
          </w:tcPr>
          <w:p w14:paraId="7EFE85EA" w14:textId="3C6E7049" w:rsidR="002616FF" w:rsidRPr="005B61ED" w:rsidRDefault="002616FF" w:rsidP="00087953">
            <w:pPr>
              <w:tabs>
                <w:tab w:val="right" w:pos="10142"/>
              </w:tabs>
              <w:suppressAutoHyphens/>
              <w:spacing w:before="90" w:after="54"/>
              <w:rPr>
                <w:rFonts w:asciiTheme="minorHAnsi" w:hAnsiTheme="minorHAnsi"/>
                <w:spacing w:val="-2"/>
                <w:sz w:val="20"/>
              </w:rPr>
            </w:pP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fldChar w:fldCharType="begin"/>
            </w: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instrText xml:space="preserve">PRIVATE </w:instrText>
            </w: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fldChar w:fldCharType="end"/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 xml:space="preserve">Master of </w:t>
            </w:r>
            <w:r w:rsidR="009C6DB4">
              <w:rPr>
                <w:rFonts w:asciiTheme="minorHAnsi" w:hAnsiTheme="minorHAnsi"/>
                <w:b/>
                <w:spacing w:val="-2"/>
                <w:sz w:val="20"/>
              </w:rPr>
              <w:t>Arts (Biblical and Theological Studies)</w:t>
            </w:r>
            <w:r w:rsidR="000905EB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>—</w:t>
            </w:r>
            <w:r w:rsidR="00711119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="00087953">
              <w:rPr>
                <w:rFonts w:asciiTheme="minorHAnsi" w:hAnsiTheme="minorHAnsi"/>
                <w:b/>
                <w:spacing w:val="-2"/>
                <w:sz w:val="20"/>
              </w:rPr>
              <w:t>Exegetical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ab/>
              <w:t>Catalog Year</w:t>
            </w:r>
            <w:r w:rsidR="00350340" w:rsidRPr="005B61ED">
              <w:rPr>
                <w:rFonts w:asciiTheme="minorHAnsi" w:hAnsiTheme="minorHAnsi"/>
                <w:b/>
                <w:spacing w:val="-2"/>
                <w:sz w:val="20"/>
              </w:rPr>
              <w:t>: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="001A11E2">
              <w:rPr>
                <w:rFonts w:asciiTheme="minorHAnsi" w:hAnsiTheme="minorHAnsi"/>
                <w:b/>
                <w:spacing w:val="-2"/>
                <w:sz w:val="20"/>
              </w:rPr>
              <w:t>2017-2018</w:t>
            </w:r>
          </w:p>
        </w:tc>
      </w:tr>
    </w:tbl>
    <w:p w14:paraId="7EFE85EC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Foundational Studies</w:t>
      </w:r>
      <w:r w:rsidR="00654237" w:rsidRPr="005B61ED">
        <w:rPr>
          <w:rFonts w:asciiTheme="minorHAnsi" w:hAnsiTheme="minorHAnsi"/>
          <w:b/>
          <w:spacing w:val="-2"/>
          <w:sz w:val="20"/>
        </w:rPr>
        <w:t xml:space="preserve"> (</w:t>
      </w:r>
      <w:r w:rsidR="0077700E">
        <w:rPr>
          <w:rFonts w:asciiTheme="minorHAnsi" w:hAnsiTheme="minorHAnsi"/>
          <w:b/>
          <w:spacing w:val="-2"/>
          <w:sz w:val="20"/>
        </w:rPr>
        <w:t>10</w:t>
      </w:r>
      <w:r w:rsidRPr="005B61ED">
        <w:rPr>
          <w:rFonts w:asciiTheme="minorHAnsi" w:hAnsiTheme="minorHAnsi"/>
          <w:b/>
          <w:spacing w:val="-2"/>
          <w:sz w:val="20"/>
        </w:rPr>
        <w:t xml:space="preserve"> credits)</w:t>
      </w:r>
      <w:r w:rsidRPr="005B61ED"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  <w:u w:val="single"/>
        </w:rPr>
        <w:t>Credits</w:t>
      </w:r>
      <w:r w:rsidRPr="005B61ED"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  <w:u w:val="single"/>
        </w:rPr>
        <w:t>Term &amp; Year</w:t>
      </w:r>
    </w:p>
    <w:p w14:paraId="7EFE85ED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M</w:t>
      </w:r>
      <w:r w:rsidR="007903C3">
        <w:rPr>
          <w:rFonts w:asciiTheme="minorHAnsi" w:hAnsiTheme="minorHAnsi"/>
          <w:spacing w:val="-2"/>
          <w:sz w:val="20"/>
        </w:rPr>
        <w:t>F</w:t>
      </w:r>
      <w:r>
        <w:rPr>
          <w:rFonts w:asciiTheme="minorHAnsi" w:hAnsiTheme="minorHAnsi"/>
          <w:spacing w:val="-2"/>
          <w:sz w:val="20"/>
        </w:rPr>
        <w:t>50</w:t>
      </w:r>
      <w:r w:rsidR="00711119">
        <w:rPr>
          <w:rFonts w:asciiTheme="minorHAnsi" w:hAnsiTheme="minorHAnsi"/>
          <w:spacing w:val="-2"/>
          <w:sz w:val="20"/>
        </w:rPr>
        <w:t>1</w:t>
      </w:r>
      <w:r>
        <w:rPr>
          <w:rFonts w:asciiTheme="minorHAnsi" w:hAnsiTheme="minorHAnsi"/>
          <w:spacing w:val="-2"/>
          <w:sz w:val="20"/>
        </w:rPr>
        <w:t xml:space="preserve"> (0)</w:t>
      </w:r>
      <w:r>
        <w:rPr>
          <w:rFonts w:asciiTheme="minorHAnsi" w:hAnsiTheme="minorHAnsi"/>
          <w:spacing w:val="-2"/>
          <w:sz w:val="20"/>
        </w:rPr>
        <w:tab/>
        <w:t>Intro Theol</w:t>
      </w:r>
      <w:r w:rsidR="00316CFB">
        <w:rPr>
          <w:rFonts w:asciiTheme="minorHAnsi" w:hAnsiTheme="minorHAnsi"/>
          <w:spacing w:val="-2"/>
          <w:sz w:val="20"/>
        </w:rPr>
        <w:t>ogical</w:t>
      </w:r>
      <w:r>
        <w:rPr>
          <w:rFonts w:asciiTheme="minorHAnsi" w:hAnsiTheme="minorHAnsi"/>
          <w:spacing w:val="-2"/>
          <w:sz w:val="20"/>
        </w:rPr>
        <w:t xml:space="preserve"> Study and Ministry Formation</w:t>
      </w:r>
      <w:r w:rsidR="00316CFB">
        <w:rPr>
          <w:rFonts w:asciiTheme="minorHAnsi" w:hAnsiTheme="minorHAnsi"/>
          <w:spacing w:val="-2"/>
          <w:sz w:val="20"/>
        </w:rPr>
        <w:t xml:space="preserve"> (</w:t>
      </w:r>
      <w:r w:rsidR="007903C3">
        <w:rPr>
          <w:rFonts w:asciiTheme="minorHAnsi" w:hAnsiTheme="minorHAnsi"/>
          <w:spacing w:val="-2"/>
          <w:sz w:val="20"/>
        </w:rPr>
        <w:t>P</w:t>
      </w:r>
      <w:r w:rsidR="00316CFB">
        <w:rPr>
          <w:rFonts w:asciiTheme="minorHAnsi" w:hAnsiTheme="minorHAnsi"/>
          <w:spacing w:val="-2"/>
          <w:sz w:val="20"/>
        </w:rPr>
        <w:t>/NP graded, lab fee)</w:t>
      </w:r>
      <w:r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</w:rPr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EE" w14:textId="77777777" w:rsidR="0077700E" w:rsidRPr="005B61ED" w:rsidRDefault="002B23B1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</w:t>
      </w:r>
      <w:r w:rsidR="0077700E" w:rsidRPr="005B61ED">
        <w:rPr>
          <w:rFonts w:asciiTheme="minorHAnsi" w:hAnsiTheme="minorHAnsi"/>
          <w:spacing w:val="-2"/>
          <w:sz w:val="20"/>
        </w:rPr>
        <w:t>5</w:t>
      </w:r>
      <w:r w:rsidR="0077700E">
        <w:rPr>
          <w:rFonts w:asciiTheme="minorHAnsi" w:hAnsiTheme="minorHAnsi"/>
          <w:spacing w:val="-2"/>
          <w:sz w:val="20"/>
        </w:rPr>
        <w:t>01</w:t>
      </w:r>
      <w:r w:rsidR="0077700E" w:rsidRPr="005B61ED">
        <w:rPr>
          <w:rFonts w:asciiTheme="minorHAnsi" w:hAnsiTheme="minorHAnsi"/>
          <w:spacing w:val="-2"/>
          <w:sz w:val="20"/>
        </w:rPr>
        <w:t xml:space="preserve"> (2)</w:t>
      </w:r>
      <w:r w:rsidR="0077700E" w:rsidRPr="005B61ED">
        <w:rPr>
          <w:rFonts w:asciiTheme="minorHAnsi" w:hAnsiTheme="minorHAnsi"/>
          <w:spacing w:val="-2"/>
          <w:sz w:val="20"/>
        </w:rPr>
        <w:tab/>
      </w:r>
      <w:r w:rsidR="0077700E">
        <w:rPr>
          <w:rFonts w:asciiTheme="minorHAnsi" w:hAnsiTheme="minorHAnsi"/>
          <w:spacing w:val="-2"/>
          <w:sz w:val="20"/>
        </w:rPr>
        <w:t>Hermeneutics</w:t>
      </w:r>
      <w:r w:rsidR="0077700E" w:rsidRPr="005B61ED">
        <w:rPr>
          <w:rFonts w:asciiTheme="minorHAnsi" w:hAnsiTheme="minorHAnsi"/>
          <w:spacing w:val="-2"/>
          <w:sz w:val="20"/>
        </w:rPr>
        <w:tab/>
        <w:t>(   )</w:t>
      </w:r>
      <w:r w:rsidR="0077700E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EF" w14:textId="77777777" w:rsidR="0077700E" w:rsidRDefault="002B23B1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502</w:t>
      </w:r>
      <w:r w:rsidR="0077700E">
        <w:rPr>
          <w:rFonts w:asciiTheme="minorHAnsi" w:hAnsiTheme="minorHAnsi"/>
          <w:spacing w:val="-2"/>
          <w:sz w:val="20"/>
        </w:rPr>
        <w:t xml:space="preserve"> (2)</w:t>
      </w:r>
      <w:r w:rsidR="0077700E">
        <w:rPr>
          <w:rFonts w:asciiTheme="minorHAnsi" w:hAnsiTheme="minorHAnsi"/>
          <w:spacing w:val="-2"/>
          <w:sz w:val="20"/>
        </w:rPr>
        <w:tab/>
        <w:t>Understanding Biblical Theology</w:t>
      </w:r>
      <w:r w:rsidR="0077700E" w:rsidRPr="005B61ED">
        <w:rPr>
          <w:rFonts w:asciiTheme="minorHAnsi" w:hAnsiTheme="minorHAnsi"/>
          <w:spacing w:val="-2"/>
          <w:sz w:val="20"/>
        </w:rPr>
        <w:tab/>
        <w:t>(   )</w:t>
      </w:r>
      <w:r w:rsidR="0077700E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0" w14:textId="77777777" w:rsidR="0077700E" w:rsidRPr="005B61ED" w:rsidRDefault="0077700E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S</w:t>
      </w:r>
      <w:r w:rsidRPr="005B61ED">
        <w:rPr>
          <w:rFonts w:asciiTheme="minorHAnsi" w:hAnsiTheme="minorHAnsi"/>
          <w:spacing w:val="-2"/>
          <w:sz w:val="20"/>
        </w:rPr>
        <w:t>501 (2)</w:t>
      </w:r>
      <w:r w:rsidRPr="005B61ED">
        <w:rPr>
          <w:rFonts w:asciiTheme="minorHAnsi" w:hAnsiTheme="minorHAnsi"/>
          <w:spacing w:val="-2"/>
          <w:sz w:val="20"/>
        </w:rPr>
        <w:tab/>
        <w:t>L</w:t>
      </w:r>
      <w:r>
        <w:rPr>
          <w:rFonts w:asciiTheme="minorHAnsi" w:hAnsiTheme="minorHAnsi"/>
          <w:spacing w:val="-2"/>
          <w:sz w:val="20"/>
        </w:rPr>
        <w:t xml:space="preserve">oving God and </w:t>
      </w:r>
      <w:r w:rsidRPr="005B61ED">
        <w:rPr>
          <w:rFonts w:asciiTheme="minorHAnsi" w:hAnsiTheme="minorHAnsi"/>
          <w:spacing w:val="-2"/>
          <w:sz w:val="20"/>
        </w:rPr>
        <w:t>Other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1" w14:textId="77777777" w:rsidR="0077700E" w:rsidRDefault="0077700E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S</w:t>
      </w:r>
      <w:r w:rsidRPr="005B61ED">
        <w:rPr>
          <w:rFonts w:asciiTheme="minorHAnsi" w:hAnsiTheme="minorHAnsi"/>
          <w:spacing w:val="-2"/>
          <w:sz w:val="20"/>
        </w:rPr>
        <w:t xml:space="preserve">502 (2) </w:t>
      </w:r>
      <w:r w:rsidRPr="005B61ED">
        <w:rPr>
          <w:rFonts w:asciiTheme="minorHAnsi" w:hAnsiTheme="minorHAnsi"/>
          <w:spacing w:val="-2"/>
          <w:sz w:val="20"/>
        </w:rPr>
        <w:tab/>
      </w:r>
      <w:r>
        <w:rPr>
          <w:rFonts w:asciiTheme="minorHAnsi" w:hAnsiTheme="minorHAnsi"/>
          <w:spacing w:val="-2"/>
          <w:sz w:val="20"/>
        </w:rPr>
        <w:t xml:space="preserve">Growing in </w:t>
      </w:r>
      <w:r w:rsidRPr="005B61ED">
        <w:rPr>
          <w:rFonts w:asciiTheme="minorHAnsi" w:hAnsiTheme="minorHAnsi"/>
          <w:spacing w:val="-2"/>
          <w:sz w:val="20"/>
        </w:rPr>
        <w:t xml:space="preserve">Prayer and </w:t>
      </w:r>
      <w:r>
        <w:rPr>
          <w:rFonts w:asciiTheme="minorHAnsi" w:hAnsiTheme="minorHAnsi"/>
          <w:spacing w:val="-2"/>
          <w:sz w:val="20"/>
        </w:rPr>
        <w:t xml:space="preserve">Other Key </w:t>
      </w:r>
      <w:r w:rsidRPr="005B61ED">
        <w:rPr>
          <w:rFonts w:asciiTheme="minorHAnsi" w:hAnsiTheme="minorHAnsi"/>
          <w:spacing w:val="-2"/>
          <w:sz w:val="20"/>
        </w:rPr>
        <w:t>Spiritual Discipline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2" w14:textId="77777777" w:rsidR="0077700E" w:rsidRDefault="00711119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ML506</w:t>
      </w:r>
      <w:r w:rsidR="0077700E" w:rsidRPr="00465CBB">
        <w:rPr>
          <w:rFonts w:asciiTheme="minorHAnsi" w:hAnsiTheme="minorHAnsi"/>
          <w:spacing w:val="-2"/>
          <w:sz w:val="20"/>
        </w:rPr>
        <w:t xml:space="preserve"> (2)</w:t>
      </w:r>
      <w:r w:rsidR="0077700E" w:rsidRPr="00465CBB">
        <w:rPr>
          <w:rFonts w:asciiTheme="minorHAnsi" w:hAnsiTheme="minorHAnsi"/>
          <w:spacing w:val="-2"/>
          <w:sz w:val="20"/>
        </w:rPr>
        <w:tab/>
      </w:r>
      <w:r w:rsidR="0077700E">
        <w:rPr>
          <w:rFonts w:asciiTheme="minorHAnsi" w:hAnsiTheme="minorHAnsi"/>
          <w:spacing w:val="-2"/>
          <w:sz w:val="20"/>
        </w:rPr>
        <w:t xml:space="preserve">Ministerial </w:t>
      </w:r>
      <w:r w:rsidR="0077700E" w:rsidRPr="00465CBB">
        <w:rPr>
          <w:rFonts w:asciiTheme="minorHAnsi" w:hAnsiTheme="minorHAnsi"/>
          <w:spacing w:val="-2"/>
          <w:sz w:val="20"/>
        </w:rPr>
        <w:t>Ethics</w:t>
      </w:r>
      <w:r w:rsidR="0077700E" w:rsidRPr="00465CBB">
        <w:rPr>
          <w:rFonts w:asciiTheme="minorHAnsi" w:hAnsiTheme="minorHAnsi"/>
          <w:spacing w:val="-2"/>
          <w:sz w:val="20"/>
        </w:rPr>
        <w:tab/>
        <w:t>(   )</w:t>
      </w:r>
      <w:r w:rsidR="0077700E" w:rsidRPr="00465CBB">
        <w:rPr>
          <w:rFonts w:asciiTheme="minorHAnsi" w:hAnsiTheme="minorHAnsi"/>
          <w:spacing w:val="-2"/>
          <w:sz w:val="20"/>
        </w:rPr>
        <w:tab/>
        <w:t>______________</w:t>
      </w:r>
    </w:p>
    <w:p w14:paraId="7EFE85F3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Biblical</w:t>
      </w:r>
      <w:r w:rsidR="003E29F7" w:rsidRPr="001A11E2">
        <w:rPr>
          <w:rFonts w:asciiTheme="minorHAnsi" w:hAnsiTheme="minorHAnsi"/>
          <w:b/>
          <w:spacing w:val="-2"/>
          <w:sz w:val="20"/>
        </w:rPr>
        <w:t xml:space="preserve"> </w:t>
      </w:r>
      <w:r w:rsidRPr="001A11E2">
        <w:rPr>
          <w:rFonts w:asciiTheme="minorHAnsi" w:hAnsiTheme="minorHAnsi"/>
          <w:b/>
          <w:spacing w:val="-2"/>
          <w:sz w:val="20"/>
        </w:rPr>
        <w:t>Studies</w:t>
      </w:r>
      <w:r w:rsidRPr="005B61ED">
        <w:rPr>
          <w:rFonts w:asciiTheme="minorHAnsi" w:hAnsiTheme="minorHAnsi"/>
          <w:b/>
          <w:spacing w:val="-2"/>
          <w:sz w:val="20"/>
          <w:u w:val="single"/>
        </w:rPr>
        <w:t xml:space="preserve"> </w:t>
      </w:r>
      <w:r w:rsidRPr="005B61ED">
        <w:rPr>
          <w:rFonts w:asciiTheme="minorHAnsi" w:hAnsiTheme="minorHAnsi"/>
          <w:b/>
          <w:spacing w:val="-2"/>
          <w:sz w:val="20"/>
        </w:rPr>
        <w:t>(</w:t>
      </w:r>
      <w:r w:rsidR="00AC6EB1">
        <w:rPr>
          <w:rFonts w:asciiTheme="minorHAnsi" w:hAnsiTheme="minorHAnsi"/>
          <w:b/>
          <w:spacing w:val="-2"/>
          <w:sz w:val="20"/>
        </w:rPr>
        <w:t>12</w:t>
      </w:r>
      <w:r w:rsidRPr="005B61ED">
        <w:rPr>
          <w:rFonts w:asciiTheme="minorHAnsi" w:hAnsiTheme="minorHAnsi"/>
          <w:b/>
          <w:spacing w:val="-2"/>
          <w:sz w:val="20"/>
        </w:rPr>
        <w:t xml:space="preserve"> credits)</w:t>
      </w:r>
    </w:p>
    <w:p w14:paraId="7EFE85F4" w14:textId="77777777" w:rsidR="001326D4" w:rsidRPr="005B61ED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1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Genesis to Song of Solomon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5" w14:textId="77777777" w:rsidR="001326D4" w:rsidRPr="005B61ED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2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Prophets to Gospel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6" w14:textId="77777777" w:rsidR="001326D4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3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Acts to Revelation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7" w14:textId="77777777" w:rsidR="002616FF" w:rsidRPr="001A11E2" w:rsidRDefault="00DF1A0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Theological Studies (1</w:t>
      </w:r>
      <w:r w:rsidR="00EE4316">
        <w:rPr>
          <w:rFonts w:asciiTheme="minorHAnsi" w:hAnsiTheme="minorHAnsi"/>
          <w:b/>
          <w:spacing w:val="-2"/>
          <w:sz w:val="20"/>
        </w:rPr>
        <w:t>4</w:t>
      </w:r>
      <w:r w:rsidR="00AC6EB1" w:rsidRPr="001A11E2">
        <w:rPr>
          <w:rFonts w:asciiTheme="minorHAnsi" w:hAnsiTheme="minorHAnsi"/>
          <w:b/>
          <w:spacing w:val="-2"/>
          <w:sz w:val="20"/>
        </w:rPr>
        <w:t xml:space="preserve"> c</w:t>
      </w:r>
      <w:r w:rsidR="002616FF" w:rsidRPr="001A11E2">
        <w:rPr>
          <w:rFonts w:asciiTheme="minorHAnsi" w:hAnsiTheme="minorHAnsi"/>
          <w:b/>
          <w:spacing w:val="-2"/>
          <w:sz w:val="20"/>
        </w:rPr>
        <w:t xml:space="preserve">redits) </w:t>
      </w:r>
    </w:p>
    <w:p w14:paraId="7EFE85F8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1 (4)</w:t>
      </w:r>
      <w:r w:rsidRPr="005B61ED">
        <w:rPr>
          <w:rFonts w:asciiTheme="minorHAnsi" w:hAnsiTheme="minorHAnsi"/>
          <w:spacing w:val="-2"/>
          <w:sz w:val="20"/>
        </w:rPr>
        <w:tab/>
        <w:t>Knowing the Triune God: Theology 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9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2 (4)</w:t>
      </w:r>
      <w:r w:rsidRPr="005B61ED">
        <w:rPr>
          <w:rFonts w:asciiTheme="minorHAnsi" w:hAnsiTheme="minorHAnsi"/>
          <w:spacing w:val="-2"/>
          <w:sz w:val="20"/>
        </w:rPr>
        <w:tab/>
        <w:t>Glorifying the God of Our Salvation: Theology I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A" w14:textId="77777777" w:rsidR="002616FF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3 (4)</w:t>
      </w:r>
      <w:r w:rsidRPr="005B61ED">
        <w:rPr>
          <w:rFonts w:asciiTheme="minorHAnsi" w:hAnsiTheme="minorHAnsi"/>
          <w:spacing w:val="-2"/>
          <w:sz w:val="20"/>
        </w:rPr>
        <w:tab/>
        <w:t>Living as the Community of the Spirit: Theology II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B" w14:textId="77777777" w:rsidR="00EE4316" w:rsidRDefault="00EE4316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H50</w:t>
      </w:r>
      <w:r w:rsidR="00711119">
        <w:rPr>
          <w:rFonts w:asciiTheme="minorHAnsi" w:hAnsiTheme="minorHAnsi"/>
          <w:spacing w:val="-2"/>
          <w:sz w:val="20"/>
        </w:rPr>
        <w:t>2</w:t>
      </w:r>
      <w:r>
        <w:rPr>
          <w:rFonts w:asciiTheme="minorHAnsi" w:hAnsiTheme="minorHAnsi"/>
          <w:spacing w:val="-2"/>
          <w:sz w:val="20"/>
        </w:rPr>
        <w:t xml:space="preserve"> (2) </w:t>
      </w:r>
      <w:r>
        <w:rPr>
          <w:rFonts w:asciiTheme="minorHAnsi" w:hAnsiTheme="minorHAnsi"/>
          <w:spacing w:val="-2"/>
          <w:sz w:val="20"/>
        </w:rPr>
        <w:tab/>
      </w:r>
      <w:r w:rsidR="00D5457C">
        <w:rPr>
          <w:rFonts w:asciiTheme="minorHAnsi" w:hAnsiTheme="minorHAnsi"/>
          <w:spacing w:val="-2"/>
          <w:sz w:val="20"/>
        </w:rPr>
        <w:t xml:space="preserve">Learning from </w:t>
      </w:r>
      <w:r>
        <w:rPr>
          <w:rFonts w:asciiTheme="minorHAnsi" w:hAnsiTheme="minorHAnsi"/>
          <w:spacing w:val="-2"/>
          <w:sz w:val="20"/>
        </w:rPr>
        <w:t>Church History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5EB67A31" w14:textId="77777777" w:rsidR="00732C6C" w:rsidRDefault="00732C6C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iCs/>
          <w:spacing w:val="-2"/>
          <w:sz w:val="8"/>
        </w:rPr>
      </w:pPr>
    </w:p>
    <w:p w14:paraId="7EFE860A" w14:textId="197A9D0B" w:rsidR="005C1691" w:rsidRDefault="005C1691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6"/>
        </w:rPr>
      </w:pPr>
    </w:p>
    <w:p w14:paraId="0FE77069" w14:textId="77777777" w:rsidR="00732C6C" w:rsidRPr="00732C6C" w:rsidRDefault="00732C6C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6"/>
        </w:rPr>
      </w:pPr>
    </w:p>
    <w:p w14:paraId="7EFE860B" w14:textId="77777777" w:rsidR="0004432C" w:rsidRPr="005C1691" w:rsidRDefault="0026718E" w:rsidP="00D671AA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5C1691">
        <w:rPr>
          <w:rFonts w:asciiTheme="minorHAnsi" w:hAnsiTheme="minorHAnsi"/>
          <w:b/>
          <w:spacing w:val="-2"/>
          <w:sz w:val="20"/>
        </w:rPr>
        <w:t xml:space="preserve">Exegetical </w:t>
      </w:r>
      <w:r w:rsidR="0004432C" w:rsidRPr="005C1691">
        <w:rPr>
          <w:rFonts w:asciiTheme="minorHAnsi" w:hAnsiTheme="minorHAnsi"/>
          <w:b/>
          <w:spacing w:val="-2"/>
          <w:sz w:val="20"/>
        </w:rPr>
        <w:t>Track</w:t>
      </w:r>
      <w:r w:rsidR="00DD492C" w:rsidRPr="005C1691">
        <w:rPr>
          <w:rFonts w:asciiTheme="minorHAnsi" w:hAnsiTheme="minorHAnsi"/>
          <w:b/>
          <w:spacing w:val="-2"/>
          <w:sz w:val="20"/>
        </w:rPr>
        <w:t xml:space="preserve"> (</w:t>
      </w:r>
      <w:r w:rsidR="00902AA8" w:rsidRPr="005C1691">
        <w:rPr>
          <w:rFonts w:asciiTheme="minorHAnsi" w:hAnsiTheme="minorHAnsi"/>
          <w:b/>
          <w:spacing w:val="-2"/>
          <w:sz w:val="20"/>
        </w:rPr>
        <w:t>2</w:t>
      </w:r>
      <w:r w:rsidR="0077700E" w:rsidRPr="005C1691">
        <w:rPr>
          <w:rFonts w:asciiTheme="minorHAnsi" w:hAnsiTheme="minorHAnsi"/>
          <w:b/>
          <w:spacing w:val="-2"/>
          <w:sz w:val="20"/>
        </w:rPr>
        <w:t>0</w:t>
      </w:r>
      <w:r w:rsidR="00DD492C" w:rsidRPr="005C1691">
        <w:rPr>
          <w:rFonts w:asciiTheme="minorHAnsi" w:hAnsiTheme="minorHAnsi"/>
          <w:b/>
          <w:spacing w:val="-2"/>
          <w:sz w:val="20"/>
        </w:rPr>
        <w:t xml:space="preserve"> credits)</w:t>
      </w:r>
    </w:p>
    <w:p w14:paraId="7EFE860C" w14:textId="77777777" w:rsidR="0026718E" w:rsidRPr="005B61ED" w:rsidRDefault="0026718E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NT5</w:t>
      </w:r>
      <w:r w:rsidR="001A11E2">
        <w:rPr>
          <w:rFonts w:asciiTheme="minorHAnsi" w:hAnsiTheme="minorHAnsi"/>
          <w:spacing w:val="-2"/>
          <w:sz w:val="20"/>
        </w:rPr>
        <w:t>1</w:t>
      </w:r>
      <w:r w:rsidR="00591859">
        <w:rPr>
          <w:rFonts w:asciiTheme="minorHAnsi" w:hAnsiTheme="minorHAnsi"/>
          <w:spacing w:val="-2"/>
          <w:sz w:val="20"/>
        </w:rPr>
        <w:t>1</w:t>
      </w:r>
      <w:r w:rsidRPr="005B61ED">
        <w:rPr>
          <w:rFonts w:asciiTheme="minorHAnsi" w:hAnsiTheme="minorHAnsi"/>
          <w:spacing w:val="-2"/>
          <w:sz w:val="20"/>
        </w:rPr>
        <w:t xml:space="preserve"> (3)</w:t>
      </w:r>
      <w:r w:rsidRPr="005B61ED">
        <w:rPr>
          <w:rFonts w:asciiTheme="minorHAnsi" w:hAnsiTheme="minorHAnsi"/>
          <w:spacing w:val="-2"/>
          <w:sz w:val="20"/>
        </w:rPr>
        <w:tab/>
      </w:r>
      <w:r w:rsidR="001A11E2">
        <w:rPr>
          <w:rFonts w:asciiTheme="minorHAnsi" w:hAnsiTheme="minorHAnsi"/>
          <w:spacing w:val="-2"/>
          <w:sz w:val="20"/>
        </w:rPr>
        <w:t>Greek Grammar</w:t>
      </w:r>
      <w:r w:rsidR="00316CFB">
        <w:rPr>
          <w:rFonts w:asciiTheme="minorHAnsi" w:hAnsiTheme="minorHAnsi"/>
          <w:spacing w:val="-2"/>
          <w:sz w:val="20"/>
        </w:rPr>
        <w:t xml:space="preserve"> (lab fee)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0D" w14:textId="77777777" w:rsidR="0026718E" w:rsidRDefault="0026718E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NT5</w:t>
      </w:r>
      <w:r w:rsidR="001A11E2">
        <w:rPr>
          <w:rFonts w:asciiTheme="minorHAnsi" w:hAnsiTheme="minorHAnsi"/>
          <w:spacing w:val="-2"/>
          <w:sz w:val="20"/>
        </w:rPr>
        <w:t>1</w:t>
      </w:r>
      <w:r w:rsidR="00591859">
        <w:rPr>
          <w:rFonts w:asciiTheme="minorHAnsi" w:hAnsiTheme="minorHAnsi"/>
          <w:spacing w:val="-2"/>
          <w:sz w:val="20"/>
        </w:rPr>
        <w:t>2</w:t>
      </w:r>
      <w:r w:rsidRPr="005B61ED">
        <w:rPr>
          <w:rFonts w:asciiTheme="minorHAnsi" w:hAnsiTheme="minorHAnsi"/>
          <w:spacing w:val="-2"/>
          <w:sz w:val="20"/>
        </w:rPr>
        <w:t xml:space="preserve"> (3)</w:t>
      </w:r>
      <w:r w:rsidRPr="005B61ED">
        <w:rPr>
          <w:rFonts w:asciiTheme="minorHAnsi" w:hAnsiTheme="minorHAnsi"/>
          <w:spacing w:val="-2"/>
          <w:sz w:val="20"/>
        </w:rPr>
        <w:tab/>
        <w:t>Greek Reading and Syntax</w:t>
      </w:r>
      <w:r w:rsidR="00316CFB">
        <w:rPr>
          <w:rFonts w:asciiTheme="minorHAnsi" w:hAnsiTheme="minorHAnsi"/>
          <w:spacing w:val="-2"/>
          <w:sz w:val="20"/>
        </w:rPr>
        <w:t xml:space="preserve"> (lab fee)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  <w:r w:rsidR="00316CFB">
        <w:rPr>
          <w:rFonts w:asciiTheme="minorHAnsi" w:hAnsiTheme="minorHAnsi"/>
          <w:spacing w:val="-2"/>
          <w:sz w:val="20"/>
        </w:rPr>
        <w:t xml:space="preserve"> </w:t>
      </w:r>
    </w:p>
    <w:p w14:paraId="7EFE860E" w14:textId="77777777" w:rsidR="001A11E2" w:rsidRPr="005B61ED" w:rsidRDefault="00591859" w:rsidP="001A11E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NT513</w:t>
      </w:r>
      <w:r w:rsidR="001A11E2" w:rsidRPr="005B61ED">
        <w:rPr>
          <w:rFonts w:asciiTheme="minorHAnsi" w:hAnsiTheme="minorHAnsi"/>
          <w:spacing w:val="-2"/>
          <w:sz w:val="20"/>
        </w:rPr>
        <w:t xml:space="preserve"> (2)</w:t>
      </w:r>
      <w:r w:rsidR="001A11E2" w:rsidRPr="005B61ED">
        <w:rPr>
          <w:rFonts w:asciiTheme="minorHAnsi" w:hAnsiTheme="minorHAnsi"/>
          <w:spacing w:val="-2"/>
          <w:sz w:val="20"/>
        </w:rPr>
        <w:tab/>
      </w:r>
      <w:r w:rsidR="001A11E2">
        <w:rPr>
          <w:rFonts w:asciiTheme="minorHAnsi" w:hAnsiTheme="minorHAnsi"/>
          <w:spacing w:val="-2"/>
          <w:sz w:val="20"/>
        </w:rPr>
        <w:t>Greek</w:t>
      </w:r>
      <w:r w:rsidR="001A11E2" w:rsidRPr="005B61ED">
        <w:rPr>
          <w:rFonts w:asciiTheme="minorHAnsi" w:hAnsiTheme="minorHAnsi"/>
          <w:spacing w:val="-2"/>
          <w:sz w:val="20"/>
        </w:rPr>
        <w:t xml:space="preserve"> Exegesis</w:t>
      </w:r>
      <w:r w:rsidR="001A11E2">
        <w:rPr>
          <w:rFonts w:asciiTheme="minorHAnsi" w:hAnsiTheme="minorHAnsi"/>
          <w:spacing w:val="-2"/>
          <w:sz w:val="20"/>
        </w:rPr>
        <w:tab/>
      </w:r>
      <w:r w:rsidR="001A11E2" w:rsidRPr="005B61ED">
        <w:rPr>
          <w:rFonts w:asciiTheme="minorHAnsi" w:hAnsiTheme="minorHAnsi"/>
          <w:spacing w:val="-2"/>
          <w:sz w:val="20"/>
        </w:rPr>
        <w:t>(   )</w:t>
      </w:r>
      <w:r w:rsidR="001A11E2" w:rsidRPr="005B61ED">
        <w:rPr>
          <w:rFonts w:asciiTheme="minorHAnsi" w:hAnsiTheme="minorHAnsi"/>
          <w:spacing w:val="-2"/>
          <w:sz w:val="20"/>
        </w:rPr>
        <w:tab/>
        <w:t>______________</w:t>
      </w:r>
      <w:r w:rsidR="001A11E2" w:rsidRPr="005B61ED">
        <w:rPr>
          <w:rFonts w:asciiTheme="minorHAnsi" w:hAnsiTheme="minorHAnsi"/>
          <w:spacing w:val="-2"/>
          <w:sz w:val="20"/>
        </w:rPr>
        <w:tab/>
      </w:r>
    </w:p>
    <w:p w14:paraId="7EFE860F" w14:textId="77777777" w:rsidR="0026718E" w:rsidRPr="005B61ED" w:rsidRDefault="0026718E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OT5</w:t>
      </w:r>
      <w:r w:rsidR="001A11E2">
        <w:rPr>
          <w:rFonts w:asciiTheme="minorHAnsi" w:hAnsiTheme="minorHAnsi"/>
          <w:spacing w:val="-2"/>
          <w:sz w:val="20"/>
        </w:rPr>
        <w:t>1</w:t>
      </w:r>
      <w:r w:rsidR="00591859">
        <w:rPr>
          <w:rFonts w:asciiTheme="minorHAnsi" w:hAnsiTheme="minorHAnsi"/>
          <w:spacing w:val="-2"/>
          <w:sz w:val="20"/>
        </w:rPr>
        <w:t>1</w:t>
      </w:r>
      <w:r w:rsidRPr="005B61ED">
        <w:rPr>
          <w:rFonts w:asciiTheme="minorHAnsi" w:hAnsiTheme="minorHAnsi"/>
          <w:spacing w:val="-2"/>
          <w:sz w:val="20"/>
        </w:rPr>
        <w:t xml:space="preserve"> (3)</w:t>
      </w:r>
      <w:r w:rsidRPr="005B61ED">
        <w:rPr>
          <w:rFonts w:asciiTheme="minorHAnsi" w:hAnsiTheme="minorHAnsi"/>
          <w:spacing w:val="-2"/>
          <w:sz w:val="20"/>
        </w:rPr>
        <w:tab/>
      </w:r>
      <w:r w:rsidR="001A11E2">
        <w:rPr>
          <w:rFonts w:asciiTheme="minorHAnsi" w:hAnsiTheme="minorHAnsi"/>
          <w:spacing w:val="-2"/>
          <w:sz w:val="20"/>
        </w:rPr>
        <w:t>Hebrew Grammar</w:t>
      </w:r>
      <w:r w:rsidR="00316CFB">
        <w:rPr>
          <w:rFonts w:asciiTheme="minorHAnsi" w:hAnsiTheme="minorHAnsi"/>
          <w:spacing w:val="-2"/>
          <w:sz w:val="20"/>
        </w:rPr>
        <w:t xml:space="preserve"> (lab fee)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10" w14:textId="77777777" w:rsidR="0026718E" w:rsidRPr="005B61ED" w:rsidRDefault="0026718E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OT5</w:t>
      </w:r>
      <w:r w:rsidR="001A11E2">
        <w:rPr>
          <w:rFonts w:asciiTheme="minorHAnsi" w:hAnsiTheme="minorHAnsi"/>
          <w:spacing w:val="-2"/>
          <w:sz w:val="20"/>
        </w:rPr>
        <w:t>1</w:t>
      </w:r>
      <w:r w:rsidR="00591859">
        <w:rPr>
          <w:rFonts w:asciiTheme="minorHAnsi" w:hAnsiTheme="minorHAnsi"/>
          <w:spacing w:val="-2"/>
          <w:sz w:val="20"/>
        </w:rPr>
        <w:t>2</w:t>
      </w:r>
      <w:r w:rsidRPr="005B61ED">
        <w:rPr>
          <w:rFonts w:asciiTheme="minorHAnsi" w:hAnsiTheme="minorHAnsi"/>
          <w:spacing w:val="-2"/>
          <w:sz w:val="20"/>
        </w:rPr>
        <w:t xml:space="preserve"> (3)</w:t>
      </w:r>
      <w:r w:rsidRPr="005B61ED">
        <w:rPr>
          <w:rFonts w:asciiTheme="minorHAnsi" w:hAnsiTheme="minorHAnsi"/>
          <w:spacing w:val="-2"/>
          <w:sz w:val="20"/>
        </w:rPr>
        <w:tab/>
        <w:t>Hebrew Reading and Syntax</w:t>
      </w:r>
      <w:r w:rsidR="00316CFB">
        <w:rPr>
          <w:rFonts w:asciiTheme="minorHAnsi" w:hAnsiTheme="minorHAnsi"/>
          <w:spacing w:val="-2"/>
          <w:sz w:val="20"/>
        </w:rPr>
        <w:t xml:space="preserve"> (lab fee)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11" w14:textId="77777777" w:rsidR="0026718E" w:rsidRPr="005B61ED" w:rsidRDefault="0026718E" w:rsidP="00B72431">
      <w:pPr>
        <w:tabs>
          <w:tab w:val="left" w:pos="1626"/>
          <w:tab w:val="left" w:pos="2250"/>
          <w:tab w:val="left" w:pos="2454"/>
          <w:tab w:val="left" w:pos="3905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OT51</w:t>
      </w:r>
      <w:r w:rsidR="00591859">
        <w:rPr>
          <w:rFonts w:asciiTheme="minorHAnsi" w:hAnsiTheme="minorHAnsi"/>
          <w:spacing w:val="-2"/>
          <w:sz w:val="20"/>
        </w:rPr>
        <w:t>3</w:t>
      </w:r>
      <w:r w:rsidRPr="005B61ED">
        <w:rPr>
          <w:rFonts w:asciiTheme="minorHAnsi" w:hAnsiTheme="minorHAnsi"/>
          <w:spacing w:val="-2"/>
          <w:sz w:val="20"/>
        </w:rPr>
        <w:t xml:space="preserve"> (2)</w:t>
      </w:r>
      <w:r w:rsidRPr="005B61ED">
        <w:rPr>
          <w:rFonts w:asciiTheme="minorHAnsi" w:hAnsiTheme="minorHAnsi"/>
          <w:spacing w:val="-2"/>
          <w:sz w:val="20"/>
        </w:rPr>
        <w:tab/>
      </w:r>
      <w:r w:rsidR="001A11E2">
        <w:rPr>
          <w:rFonts w:asciiTheme="minorHAnsi" w:hAnsiTheme="minorHAnsi"/>
          <w:spacing w:val="-2"/>
          <w:sz w:val="20"/>
        </w:rPr>
        <w:t xml:space="preserve">Hebrew </w:t>
      </w:r>
      <w:r w:rsidRPr="005B61ED">
        <w:rPr>
          <w:rFonts w:asciiTheme="minorHAnsi" w:hAnsiTheme="minorHAnsi"/>
          <w:spacing w:val="-2"/>
          <w:sz w:val="20"/>
        </w:rPr>
        <w:t>Exegesis</w:t>
      </w:r>
      <w:r w:rsidR="001A11E2">
        <w:rPr>
          <w:rFonts w:asciiTheme="minorHAnsi" w:hAnsiTheme="minorHAnsi"/>
          <w:spacing w:val="-2"/>
          <w:sz w:val="20"/>
        </w:rPr>
        <w:t xml:space="preserve"> </w:t>
      </w:r>
      <w:r w:rsidR="00B72431">
        <w:rPr>
          <w:rFonts w:asciiTheme="minorHAnsi" w:hAnsiTheme="minorHAnsi"/>
          <w:spacing w:val="-2"/>
          <w:sz w:val="20"/>
        </w:rPr>
        <w:tab/>
      </w:r>
      <w:r w:rsidR="00B72431">
        <w:rPr>
          <w:rFonts w:asciiTheme="minorHAnsi" w:hAnsiTheme="minorHAnsi"/>
          <w:spacing w:val="-2"/>
          <w:sz w:val="20"/>
        </w:rPr>
        <w:tab/>
      </w:r>
      <w:r w:rsidR="00B72431">
        <w:rPr>
          <w:rFonts w:asciiTheme="minorHAnsi" w:hAnsiTheme="minorHAnsi"/>
          <w:spacing w:val="-2"/>
          <w:sz w:val="20"/>
        </w:rPr>
        <w:tab/>
      </w:r>
      <w:r w:rsidR="00B72431">
        <w:rPr>
          <w:rFonts w:asciiTheme="minorHAnsi" w:hAnsiTheme="minorHAnsi"/>
          <w:spacing w:val="-2"/>
          <w:sz w:val="20"/>
        </w:rPr>
        <w:tab/>
      </w:r>
      <w:r w:rsidR="00B72431">
        <w:rPr>
          <w:rFonts w:asciiTheme="minorHAnsi" w:hAnsiTheme="minorHAnsi"/>
          <w:spacing w:val="-2"/>
          <w:sz w:val="20"/>
        </w:rPr>
        <w:tab/>
      </w:r>
      <w:r w:rsidR="00B72431">
        <w:rPr>
          <w:rFonts w:asciiTheme="minorHAnsi" w:hAnsiTheme="minorHAnsi"/>
          <w:spacing w:val="-2"/>
          <w:sz w:val="20"/>
        </w:rPr>
        <w:tab/>
        <w:t xml:space="preserve">               </w:t>
      </w:r>
      <w:r w:rsidR="00B72431" w:rsidRPr="005B61ED">
        <w:rPr>
          <w:rFonts w:asciiTheme="minorHAnsi" w:hAnsiTheme="minorHAnsi"/>
          <w:spacing w:val="-2"/>
          <w:sz w:val="20"/>
        </w:rPr>
        <w:t>(   )</w:t>
      </w:r>
      <w:r w:rsidR="00B72431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12" w14:textId="77777777" w:rsidR="0026718E" w:rsidRDefault="0026718E" w:rsidP="000905EB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NT/OT 5xx (2)</w:t>
      </w:r>
      <w:r>
        <w:rPr>
          <w:rFonts w:asciiTheme="minorHAnsi" w:hAnsiTheme="minorHAnsi"/>
          <w:spacing w:val="-2"/>
          <w:sz w:val="20"/>
        </w:rPr>
        <w:tab/>
        <w:t xml:space="preserve">Exegetical elective 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13" w14:textId="77777777" w:rsidR="000905EB" w:rsidRDefault="003253F8" w:rsidP="000905EB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2F0D02">
        <w:rPr>
          <w:rFonts w:asciiTheme="minorHAnsi" w:hAnsiTheme="minorHAnsi"/>
          <w:spacing w:val="-2"/>
          <w:sz w:val="20"/>
        </w:rPr>
        <w:t>Open Electives (</w:t>
      </w:r>
      <w:r w:rsidR="00EE4316" w:rsidRPr="002F0D02">
        <w:rPr>
          <w:rFonts w:asciiTheme="minorHAnsi" w:hAnsiTheme="minorHAnsi"/>
          <w:spacing w:val="-2"/>
          <w:sz w:val="20"/>
        </w:rPr>
        <w:t>2</w:t>
      </w:r>
      <w:r w:rsidR="000905EB" w:rsidRPr="002F0D02">
        <w:rPr>
          <w:rFonts w:asciiTheme="minorHAnsi" w:hAnsiTheme="minorHAnsi"/>
          <w:spacing w:val="-2"/>
          <w:sz w:val="20"/>
        </w:rPr>
        <w:t xml:space="preserve">) </w:t>
      </w:r>
    </w:p>
    <w:p w14:paraId="7EFE8614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15" w14:textId="77777777" w:rsidR="0026718E" w:rsidRDefault="002D2A3E" w:rsidP="00D671AA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2D2A3E">
        <w:rPr>
          <w:rFonts w:asciiTheme="minorHAnsi" w:hAnsiTheme="minorHAnsi"/>
          <w:b/>
          <w:spacing w:val="-2"/>
          <w:sz w:val="20"/>
        </w:rPr>
        <w:t>Total (56 credits</w:t>
      </w:r>
      <w:r>
        <w:rPr>
          <w:rFonts w:asciiTheme="minorHAnsi" w:hAnsiTheme="minorHAnsi"/>
          <w:spacing w:val="-2"/>
          <w:sz w:val="20"/>
        </w:rPr>
        <w:t>)</w:t>
      </w:r>
    </w:p>
    <w:p w14:paraId="7EFE8616" w14:textId="25CDF5AE" w:rsidR="002D2A3E" w:rsidRDefault="002D2A3E" w:rsidP="00D671AA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6"/>
        </w:rPr>
      </w:pPr>
    </w:p>
    <w:p w14:paraId="6956DD1D" w14:textId="77777777" w:rsidR="00732C6C" w:rsidRPr="00732C6C" w:rsidRDefault="00732C6C" w:rsidP="00D671AA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6"/>
        </w:rPr>
      </w:pPr>
      <w:bookmarkStart w:id="0" w:name="_GoBack"/>
      <w:bookmarkEnd w:id="0"/>
    </w:p>
    <w:sectPr w:rsidR="00732C6C" w:rsidRPr="00732C6C" w:rsidSect="00B84857">
      <w:endnotePr>
        <w:numFmt w:val="decimal"/>
      </w:endnotePr>
      <w:pgSz w:w="12240" w:h="15840"/>
      <w:pgMar w:top="720" w:right="720" w:bottom="720" w:left="720" w:header="360" w:footer="28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E8627" w14:textId="77777777" w:rsidR="00DA6614" w:rsidRDefault="00DA6614">
      <w:pPr>
        <w:spacing w:line="20" w:lineRule="exact"/>
      </w:pPr>
    </w:p>
  </w:endnote>
  <w:endnote w:type="continuationSeparator" w:id="0">
    <w:p w14:paraId="7EFE8628" w14:textId="77777777" w:rsidR="00DA6614" w:rsidRDefault="00DA6614">
      <w:r>
        <w:t xml:space="preserve"> </w:t>
      </w:r>
    </w:p>
  </w:endnote>
  <w:endnote w:type="continuationNotice" w:id="1">
    <w:p w14:paraId="7EFE8629" w14:textId="77777777" w:rsidR="00DA6614" w:rsidRDefault="00DA661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E8625" w14:textId="77777777" w:rsidR="00DA6614" w:rsidRDefault="00DA6614">
      <w:r>
        <w:separator/>
      </w:r>
    </w:p>
  </w:footnote>
  <w:footnote w:type="continuationSeparator" w:id="0">
    <w:p w14:paraId="7EFE8626" w14:textId="77777777" w:rsidR="00DA6614" w:rsidRDefault="00DA66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6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DAyMjYzszA2sTBU0lEKTi0uzszPAykwqgUADvq1kCwAAAA="/>
  </w:docVars>
  <w:rsids>
    <w:rsidRoot w:val="009C43D0"/>
    <w:rsid w:val="00002723"/>
    <w:rsid w:val="0001204C"/>
    <w:rsid w:val="00020F67"/>
    <w:rsid w:val="0004432C"/>
    <w:rsid w:val="00050E46"/>
    <w:rsid w:val="00087953"/>
    <w:rsid w:val="000905EB"/>
    <w:rsid w:val="00090630"/>
    <w:rsid w:val="00094437"/>
    <w:rsid w:val="000D7447"/>
    <w:rsid w:val="001326D4"/>
    <w:rsid w:val="00190141"/>
    <w:rsid w:val="00197177"/>
    <w:rsid w:val="001A11E2"/>
    <w:rsid w:val="001E046E"/>
    <w:rsid w:val="00237D41"/>
    <w:rsid w:val="00241D42"/>
    <w:rsid w:val="00247806"/>
    <w:rsid w:val="00251C2B"/>
    <w:rsid w:val="0025563D"/>
    <w:rsid w:val="00256133"/>
    <w:rsid w:val="002616FF"/>
    <w:rsid w:val="0026718E"/>
    <w:rsid w:val="00285161"/>
    <w:rsid w:val="002919DE"/>
    <w:rsid w:val="002B1C70"/>
    <w:rsid w:val="002B23B1"/>
    <w:rsid w:val="002D2A3E"/>
    <w:rsid w:val="002F0D02"/>
    <w:rsid w:val="00307B1C"/>
    <w:rsid w:val="00316C88"/>
    <w:rsid w:val="00316CFB"/>
    <w:rsid w:val="003253F8"/>
    <w:rsid w:val="00326A3D"/>
    <w:rsid w:val="003354B8"/>
    <w:rsid w:val="0033720F"/>
    <w:rsid w:val="00350340"/>
    <w:rsid w:val="00360A9C"/>
    <w:rsid w:val="00364963"/>
    <w:rsid w:val="003864A6"/>
    <w:rsid w:val="003926FA"/>
    <w:rsid w:val="003A7CA2"/>
    <w:rsid w:val="003E29F7"/>
    <w:rsid w:val="003E3ABD"/>
    <w:rsid w:val="003E418D"/>
    <w:rsid w:val="003E7843"/>
    <w:rsid w:val="00417DEF"/>
    <w:rsid w:val="00465CBB"/>
    <w:rsid w:val="004724B4"/>
    <w:rsid w:val="004A52E6"/>
    <w:rsid w:val="004C5E0A"/>
    <w:rsid w:val="004D1604"/>
    <w:rsid w:val="004E434A"/>
    <w:rsid w:val="004E457F"/>
    <w:rsid w:val="004F0971"/>
    <w:rsid w:val="004F0C0E"/>
    <w:rsid w:val="00521797"/>
    <w:rsid w:val="00535926"/>
    <w:rsid w:val="005751DA"/>
    <w:rsid w:val="00577097"/>
    <w:rsid w:val="0058628E"/>
    <w:rsid w:val="00591859"/>
    <w:rsid w:val="005A60C2"/>
    <w:rsid w:val="005B61ED"/>
    <w:rsid w:val="005C1691"/>
    <w:rsid w:val="005D6988"/>
    <w:rsid w:val="005E2EAB"/>
    <w:rsid w:val="005E2F4E"/>
    <w:rsid w:val="006030AA"/>
    <w:rsid w:val="0061734A"/>
    <w:rsid w:val="00622E90"/>
    <w:rsid w:val="00625486"/>
    <w:rsid w:val="00653EDB"/>
    <w:rsid w:val="00654237"/>
    <w:rsid w:val="00687B83"/>
    <w:rsid w:val="006B0C5D"/>
    <w:rsid w:val="006D2906"/>
    <w:rsid w:val="006D3B0C"/>
    <w:rsid w:val="006E320C"/>
    <w:rsid w:val="006E650F"/>
    <w:rsid w:val="00702567"/>
    <w:rsid w:val="00711119"/>
    <w:rsid w:val="00722957"/>
    <w:rsid w:val="007249D9"/>
    <w:rsid w:val="007268F9"/>
    <w:rsid w:val="00731026"/>
    <w:rsid w:val="00732C6C"/>
    <w:rsid w:val="00762B00"/>
    <w:rsid w:val="0077700E"/>
    <w:rsid w:val="007903C3"/>
    <w:rsid w:val="0079216A"/>
    <w:rsid w:val="00794DEE"/>
    <w:rsid w:val="007D3EC1"/>
    <w:rsid w:val="007E2C1C"/>
    <w:rsid w:val="007F5C62"/>
    <w:rsid w:val="00824E9F"/>
    <w:rsid w:val="00873A2C"/>
    <w:rsid w:val="00885E71"/>
    <w:rsid w:val="008B2C6D"/>
    <w:rsid w:val="008E20F1"/>
    <w:rsid w:val="008E5776"/>
    <w:rsid w:val="008F0B4C"/>
    <w:rsid w:val="008F2DDC"/>
    <w:rsid w:val="00902AA8"/>
    <w:rsid w:val="009045D6"/>
    <w:rsid w:val="00930FF1"/>
    <w:rsid w:val="00932C72"/>
    <w:rsid w:val="0094717F"/>
    <w:rsid w:val="00980EAC"/>
    <w:rsid w:val="00984054"/>
    <w:rsid w:val="009B44C7"/>
    <w:rsid w:val="009C43D0"/>
    <w:rsid w:val="009C6DB4"/>
    <w:rsid w:val="009D341E"/>
    <w:rsid w:val="009F02B4"/>
    <w:rsid w:val="00A17A61"/>
    <w:rsid w:val="00A23A35"/>
    <w:rsid w:val="00A248AA"/>
    <w:rsid w:val="00A26CB3"/>
    <w:rsid w:val="00A27159"/>
    <w:rsid w:val="00A27182"/>
    <w:rsid w:val="00A35A70"/>
    <w:rsid w:val="00A65DB3"/>
    <w:rsid w:val="00A6649C"/>
    <w:rsid w:val="00AA4BA9"/>
    <w:rsid w:val="00AB0F4A"/>
    <w:rsid w:val="00AB6A1E"/>
    <w:rsid w:val="00AC4644"/>
    <w:rsid w:val="00AC6EB1"/>
    <w:rsid w:val="00AC727C"/>
    <w:rsid w:val="00AD1D09"/>
    <w:rsid w:val="00B0512A"/>
    <w:rsid w:val="00B36715"/>
    <w:rsid w:val="00B46514"/>
    <w:rsid w:val="00B47424"/>
    <w:rsid w:val="00B72431"/>
    <w:rsid w:val="00B84857"/>
    <w:rsid w:val="00B86E88"/>
    <w:rsid w:val="00B94DAD"/>
    <w:rsid w:val="00BA268A"/>
    <w:rsid w:val="00BC521C"/>
    <w:rsid w:val="00BD63AB"/>
    <w:rsid w:val="00BD741E"/>
    <w:rsid w:val="00BE5D1E"/>
    <w:rsid w:val="00BE623E"/>
    <w:rsid w:val="00BF1FF5"/>
    <w:rsid w:val="00C14081"/>
    <w:rsid w:val="00C75CED"/>
    <w:rsid w:val="00CA5BE1"/>
    <w:rsid w:val="00CA5CE8"/>
    <w:rsid w:val="00CC3FE0"/>
    <w:rsid w:val="00CD3205"/>
    <w:rsid w:val="00CE3C08"/>
    <w:rsid w:val="00CF22F0"/>
    <w:rsid w:val="00D125C5"/>
    <w:rsid w:val="00D24DBD"/>
    <w:rsid w:val="00D27B97"/>
    <w:rsid w:val="00D30245"/>
    <w:rsid w:val="00D340D3"/>
    <w:rsid w:val="00D40269"/>
    <w:rsid w:val="00D5457C"/>
    <w:rsid w:val="00D63C29"/>
    <w:rsid w:val="00D64C65"/>
    <w:rsid w:val="00D66E51"/>
    <w:rsid w:val="00D671AA"/>
    <w:rsid w:val="00D83117"/>
    <w:rsid w:val="00DA08E5"/>
    <w:rsid w:val="00DA110C"/>
    <w:rsid w:val="00DA3671"/>
    <w:rsid w:val="00DA6614"/>
    <w:rsid w:val="00DB41A7"/>
    <w:rsid w:val="00DD0FC0"/>
    <w:rsid w:val="00DD492C"/>
    <w:rsid w:val="00DF1A0F"/>
    <w:rsid w:val="00E24C89"/>
    <w:rsid w:val="00E32DF1"/>
    <w:rsid w:val="00E54541"/>
    <w:rsid w:val="00E70DBD"/>
    <w:rsid w:val="00E765B0"/>
    <w:rsid w:val="00E82D35"/>
    <w:rsid w:val="00EC3866"/>
    <w:rsid w:val="00EE4316"/>
    <w:rsid w:val="00EE729C"/>
    <w:rsid w:val="00F02A14"/>
    <w:rsid w:val="00F2128A"/>
    <w:rsid w:val="00F356B6"/>
    <w:rsid w:val="00F5264D"/>
    <w:rsid w:val="00F8089A"/>
    <w:rsid w:val="00F8680E"/>
    <w:rsid w:val="00F870C4"/>
    <w:rsid w:val="00F95D9A"/>
    <w:rsid w:val="00F96520"/>
    <w:rsid w:val="00FA12B4"/>
    <w:rsid w:val="00FB2A6B"/>
    <w:rsid w:val="00FB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FE85EA"/>
  <w15:docId w15:val="{472EB79F-3429-4A2D-90EA-3F6CD463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3C6EA85B2DB4CBB66F45443F02A6F" ma:contentTypeVersion="5" ma:contentTypeDescription="Create a new document." ma:contentTypeScope="" ma:versionID="b62e0bb4927fbbb4dee519daea5ec924">
  <xsd:schema xmlns:xsd="http://www.w3.org/2001/XMLSchema" xmlns:xs="http://www.w3.org/2001/XMLSchema" xmlns:p="http://schemas.microsoft.com/office/2006/metadata/properties" xmlns:ns2="8342949e-d2c8-4d7a-8b47-7e978988f053" targetNamespace="http://schemas.microsoft.com/office/2006/metadata/properties" ma:root="true" ma:fieldsID="5f402e871f40a34cba2fe82f7206092a" ns2:_="">
    <xsd:import namespace="8342949e-d2c8-4d7a-8b47-7e978988f05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2949e-d2c8-4d7a-8b47-7e978988f05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362371-FE82-4FA4-B11C-04C10FEEE4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8342949e-d2c8-4d7a-8b47-7e978988f053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D9B1A48-D6DC-4748-8A37-01D152F030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0FF395-5785-4662-B376-197CAD5E4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42949e-d2c8-4d7a-8b47-7e978988f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                                                                        	ID#</vt:lpstr>
    </vt:vector>
  </TitlesOfParts>
  <Company>Western Seminary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                                                                        	ID#</dc:title>
  <dc:creator>John S Willsea</dc:creator>
  <cp:lastModifiedBy>Wes Ehrhart</cp:lastModifiedBy>
  <cp:revision>6</cp:revision>
  <cp:lastPrinted>2017-01-30T20:45:00Z</cp:lastPrinted>
  <dcterms:created xsi:type="dcterms:W3CDTF">2017-01-30T20:49:00Z</dcterms:created>
  <dcterms:modified xsi:type="dcterms:W3CDTF">2017-02-14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3C6EA85B2DB4CBB66F45443F02A6F</vt:lpwstr>
  </property>
</Properties>
</file>